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rearranging equations</w:t>
      </w:r>
    </w:p>
    <w:p>
      <w:pPr>
        <w:pStyle w:val="Author"/>
      </w:pPr>
      <w:r>
        <w:t xml:space="preserve">Shanelle Advani, 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rearranging 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t>b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t>a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16</m:t>
            </m:r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b</m:t>
            </m:r>
            <m:r>
              <m:t>c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b</m:t>
            </m:r>
            <m:r>
              <m:t>c</m:t>
            </m:r>
            <m:r>
              <m:t>d</m:t>
            </m:r>
          </m:e>
        </m:ra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b</m:t>
                </m:r>
                <m:r>
                  <m:t>c</m:t>
                </m:r>
                <m:r>
                  <m:t>d</m:t>
                </m:r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l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5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m:oMath>
        <m:r>
          <m:t> 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5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a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w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,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earranging equations</dc:title>
  <dc:creator>Shanelle Advani, Tom Coleman</dc:creator>
  <cp:keywords/>
  <dcterms:created xsi:type="dcterms:W3CDTF">2025-05-01T13:35:16Z</dcterms:created>
  <dcterms:modified xsi:type="dcterms:W3CDTF">2025-05-01T13:3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